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1258" w:rsidRPr="0065000A" w:rsidRDefault="00071258" w:rsidP="00071258">
      <w:pPr>
        <w:jc w:val="center"/>
        <w:rPr>
          <w:b/>
          <w:color w:val="548DD4" w:themeColor="text2" w:themeTint="99"/>
          <w:sz w:val="44"/>
          <w:szCs w:val="44"/>
        </w:rPr>
      </w:pPr>
      <w:r w:rsidRPr="0065000A">
        <w:rPr>
          <w:b/>
          <w:color w:val="548DD4" w:themeColor="text2" w:themeTint="99"/>
          <w:sz w:val="44"/>
          <w:szCs w:val="44"/>
        </w:rPr>
        <w:t>Business Lifestyle Efficiency Planner</w:t>
      </w:r>
    </w:p>
    <w:p w:rsidR="00071258" w:rsidRDefault="0065000A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-.85pt;margin-top:96.05pt;width:694.05pt;height:53.6pt;z-index:251659264" wrapcoords="-23 -304 -23 21296 21623 21296 21623 -304 -23 -304">
            <v:textbox style="mso-next-textbox:#_x0000_s1027">
              <w:txbxContent>
                <w:p w:rsidR="0065000A" w:rsidRPr="000C495D" w:rsidRDefault="0065000A">
                  <w:pPr>
                    <w:rPr>
                      <w:sz w:val="20"/>
                      <w:szCs w:val="20"/>
                    </w:rPr>
                  </w:pPr>
                  <w:r w:rsidRPr="0065000A">
                    <w:rPr>
                      <w:b/>
                    </w:rPr>
                    <w:t>What are the major obstacles</w:t>
                  </w:r>
                  <w:r w:rsidR="000C495D">
                    <w:rPr>
                      <w:b/>
                    </w:rPr>
                    <w:t>/energy suckers</w:t>
                  </w:r>
                  <w:r w:rsidRPr="0065000A">
                    <w:rPr>
                      <w:b/>
                    </w:rPr>
                    <w:t xml:space="preserve"> that are currently preventing you from living your ideal life?</w:t>
                  </w:r>
                  <w:r w:rsidR="000C495D">
                    <w:rPr>
                      <w:b/>
                    </w:rPr>
                    <w:br/>
                  </w:r>
                </w:p>
              </w:txbxContent>
            </v:textbox>
            <w10:wrap type="tight"/>
          </v:shape>
        </w:pict>
      </w:r>
      <w:r w:rsidR="00071258">
        <w:rPr>
          <w:noProof/>
        </w:rPr>
        <w:pict>
          <v:shape id="_x0000_s1026" type="#_x0000_t202" style="position:absolute;margin-left:-.85pt;margin-top:6.8pt;width:694.05pt;height:53.6pt;z-index:251658240" wrapcoords="-23 -304 -23 21296 21623 21296 21623 -304 -23 -304">
            <v:textbox>
              <w:txbxContent>
                <w:p w:rsidR="00071258" w:rsidRPr="000C495D" w:rsidRDefault="00071258">
                  <w:pPr>
                    <w:rPr>
                      <w:sz w:val="20"/>
                      <w:szCs w:val="20"/>
                    </w:rPr>
                  </w:pPr>
                  <w:r w:rsidRPr="0065000A">
                    <w:rPr>
                      <w:b/>
                    </w:rPr>
                    <w:t>Briefly describe your ideal Life Style</w:t>
                  </w:r>
                  <w:r w:rsidR="0065000A" w:rsidRPr="0065000A">
                    <w:rPr>
                      <w:b/>
                    </w:rPr>
                    <w:t xml:space="preserve"> i.e. What is the </w:t>
                  </w:r>
                  <w:r w:rsidR="0065000A" w:rsidRPr="0065000A">
                    <w:rPr>
                      <w:b/>
                      <w:i/>
                    </w:rPr>
                    <w:t>style of life</w:t>
                  </w:r>
                  <w:r w:rsidR="0065000A" w:rsidRPr="0065000A">
                    <w:rPr>
                      <w:b/>
                    </w:rPr>
                    <w:t xml:space="preserve"> you desire?</w:t>
                  </w:r>
                  <w:r w:rsidR="000C495D">
                    <w:rPr>
                      <w:b/>
                    </w:rPr>
                    <w:br/>
                  </w:r>
                </w:p>
              </w:txbxContent>
            </v:textbox>
            <w10:wrap type="tight"/>
          </v:shape>
        </w:pict>
      </w:r>
    </w:p>
    <w:p w:rsidR="00071258" w:rsidRDefault="000C495D">
      <w:r>
        <w:rPr>
          <w:noProof/>
        </w:rPr>
        <w:pict>
          <v:shape id="_x0000_s1028" type="#_x0000_t202" style="position:absolute;margin-left:-.85pt;margin-top:29.25pt;width:694.05pt;height:53.6pt;z-index:251660288" wrapcoords="-23 -304 -23 21296 21623 21296 21623 -304 -23 -304">
            <v:textbox>
              <w:txbxContent>
                <w:p w:rsidR="0065000A" w:rsidRPr="000C495D" w:rsidRDefault="0065000A">
                  <w:pPr>
                    <w:rPr>
                      <w:sz w:val="20"/>
                      <w:szCs w:val="20"/>
                    </w:rPr>
                  </w:pPr>
                  <w:r w:rsidRPr="0065000A">
                    <w:rPr>
                      <w:b/>
                    </w:rPr>
                    <w:t>What</w:t>
                  </w:r>
                  <w:r w:rsidR="000C495D">
                    <w:rPr>
                      <w:b/>
                    </w:rPr>
                    <w:t xml:space="preserve"> are some key actions that you </w:t>
                  </w:r>
                  <w:r w:rsidRPr="0065000A">
                    <w:rPr>
                      <w:b/>
                    </w:rPr>
                    <w:t>can you implement this week to start removing a major obstacle?</w:t>
                  </w:r>
                  <w:r w:rsidR="000C495D">
                    <w:rPr>
                      <w:b/>
                    </w:rPr>
                    <w:br/>
                  </w:r>
                </w:p>
              </w:txbxContent>
            </v:textbox>
            <w10:wrap type="tight"/>
          </v:shape>
        </w:pict>
      </w:r>
    </w:p>
    <w:p w:rsidR="00071258" w:rsidRDefault="00071258"/>
    <w:p w:rsidR="0065000A" w:rsidRDefault="000C495D">
      <w:r>
        <w:rPr>
          <w:noProof/>
        </w:rPr>
        <w:pict>
          <v:shape id="_x0000_s1029" type="#_x0000_t202" style="position:absolute;margin-left:-.85pt;margin-top:5.8pt;width:694.05pt;height:53.6pt;z-index:251661312" wrapcoords="-23 -304 -23 21296 21623 21296 21623 -304 -23 -304">
            <v:textbox>
              <w:txbxContent>
                <w:p w:rsidR="0065000A" w:rsidRPr="000C495D" w:rsidRDefault="0065000A" w:rsidP="0065000A">
                  <w:pPr>
                    <w:rPr>
                      <w:sz w:val="20"/>
                      <w:szCs w:val="20"/>
                    </w:rPr>
                  </w:pPr>
                  <w:r w:rsidRPr="0065000A">
                    <w:rPr>
                      <w:b/>
                    </w:rPr>
                    <w:t>Who is going to keep you accountable for the changes you are about to embark upon?</w:t>
                  </w:r>
                  <w:r w:rsidR="000C495D">
                    <w:rPr>
                      <w:b/>
                    </w:rPr>
                    <w:br/>
                  </w:r>
                </w:p>
              </w:txbxContent>
            </v:textbox>
            <w10:wrap type="tight"/>
          </v:shape>
        </w:pict>
      </w:r>
    </w:p>
    <w:p w:rsidR="008221CD" w:rsidRDefault="000C495D">
      <w:r>
        <w:rPr>
          <w:noProof/>
        </w:rPr>
        <w:pict>
          <v:shape id="_x0000_s1030" type="#_x0000_t202" style="position:absolute;margin-left:-.85pt;margin-top:8.7pt;width:694.05pt;height:53.6pt;z-index:251662336" wrapcoords="-23 -304 -23 21296 21623 21296 21623 -304 -23 -304">
            <v:textbox>
              <w:txbxContent>
                <w:p w:rsidR="0065000A" w:rsidRPr="000C495D" w:rsidRDefault="0065000A" w:rsidP="0065000A">
                  <w:pPr>
                    <w:rPr>
                      <w:sz w:val="20"/>
                      <w:szCs w:val="20"/>
                    </w:rPr>
                  </w:pPr>
                  <w:r w:rsidRPr="0065000A">
                    <w:rPr>
                      <w:b/>
                    </w:rPr>
                    <w:t xml:space="preserve">How will you </w:t>
                  </w:r>
                  <w:r w:rsidR="000C495D">
                    <w:rPr>
                      <w:b/>
                    </w:rPr>
                    <w:t xml:space="preserve">reward yourself for </w:t>
                  </w:r>
                  <w:r w:rsidRPr="0065000A">
                    <w:rPr>
                      <w:b/>
                    </w:rPr>
                    <w:t>your major achievements along the way?</w:t>
                  </w:r>
                  <w:r w:rsidR="000C495D">
                    <w:rPr>
                      <w:b/>
                    </w:rPr>
                    <w:br/>
                  </w:r>
                </w:p>
                <w:p w:rsidR="000C495D" w:rsidRDefault="000C495D" w:rsidP="0065000A">
                  <w:pPr>
                    <w:rPr>
                      <w:b/>
                    </w:rPr>
                  </w:pPr>
                </w:p>
                <w:p w:rsidR="000C495D" w:rsidRPr="0065000A" w:rsidRDefault="000C495D" w:rsidP="0065000A">
                  <w:pPr>
                    <w:rPr>
                      <w:b/>
                    </w:rPr>
                  </w:pPr>
                </w:p>
              </w:txbxContent>
            </v:textbox>
            <w10:wrap type="tight"/>
          </v:shape>
        </w:pict>
      </w:r>
      <w:r w:rsidR="008221CD">
        <w:br w:type="page"/>
      </w:r>
    </w:p>
    <w:p w:rsidR="0065000A" w:rsidRDefault="0065000A" w:rsidP="0065000A">
      <w:pPr>
        <w:jc w:val="center"/>
        <w:rPr>
          <w:color w:val="548DD4" w:themeColor="text2" w:themeTint="99"/>
          <w:sz w:val="40"/>
          <w:szCs w:val="40"/>
        </w:rPr>
      </w:pPr>
      <w:r w:rsidRPr="0065000A">
        <w:rPr>
          <w:color w:val="548DD4" w:themeColor="text2" w:themeTint="99"/>
          <w:sz w:val="40"/>
          <w:szCs w:val="40"/>
        </w:rPr>
        <w:lastRenderedPageBreak/>
        <w:t>Outcomes, Obstacles and Action Identifier</w:t>
      </w:r>
    </w:p>
    <w:p w:rsidR="00071258" w:rsidRPr="0065000A" w:rsidRDefault="0082188A" w:rsidP="0065000A">
      <w:pPr>
        <w:rPr>
          <w:sz w:val="20"/>
          <w:szCs w:val="20"/>
        </w:rPr>
      </w:pPr>
      <w:r>
        <w:rPr>
          <w:sz w:val="20"/>
          <w:szCs w:val="20"/>
        </w:rPr>
        <w:t xml:space="preserve">Included here are the major </w:t>
      </w:r>
      <w:r w:rsidR="0065000A">
        <w:rPr>
          <w:sz w:val="20"/>
          <w:szCs w:val="20"/>
        </w:rPr>
        <w:t xml:space="preserve"> ‘Life Areas’ to </w:t>
      </w:r>
      <w:r>
        <w:rPr>
          <w:sz w:val="20"/>
          <w:szCs w:val="20"/>
        </w:rPr>
        <w:t xml:space="preserve">assist </w:t>
      </w:r>
      <w:r w:rsidR="008221CD">
        <w:rPr>
          <w:sz w:val="20"/>
          <w:szCs w:val="20"/>
        </w:rPr>
        <w:t xml:space="preserve">in </w:t>
      </w:r>
      <w:r w:rsidR="0065000A">
        <w:rPr>
          <w:sz w:val="20"/>
          <w:szCs w:val="20"/>
        </w:rPr>
        <w:t>identify</w:t>
      </w:r>
      <w:r w:rsidR="008221CD">
        <w:rPr>
          <w:sz w:val="20"/>
          <w:szCs w:val="20"/>
        </w:rPr>
        <w:t>ing</w:t>
      </w:r>
      <w:r>
        <w:rPr>
          <w:sz w:val="20"/>
          <w:szCs w:val="20"/>
        </w:rPr>
        <w:t xml:space="preserve"> desired </w:t>
      </w:r>
      <w:r w:rsidR="008221CD">
        <w:rPr>
          <w:sz w:val="20"/>
          <w:szCs w:val="20"/>
        </w:rPr>
        <w:t xml:space="preserve">outcomes and then to work backwards - </w:t>
      </w:r>
      <w:r>
        <w:rPr>
          <w:sz w:val="20"/>
          <w:szCs w:val="20"/>
        </w:rPr>
        <w:t>to identify the major obstacle</w:t>
      </w:r>
      <w:r w:rsidR="008221CD">
        <w:rPr>
          <w:sz w:val="20"/>
          <w:szCs w:val="20"/>
        </w:rPr>
        <w:t>(s)</w:t>
      </w:r>
      <w:r>
        <w:rPr>
          <w:sz w:val="20"/>
          <w:szCs w:val="20"/>
        </w:rPr>
        <w:t xml:space="preserve"> that is</w:t>
      </w:r>
      <w:r w:rsidR="008221CD">
        <w:rPr>
          <w:sz w:val="20"/>
          <w:szCs w:val="20"/>
        </w:rPr>
        <w:t>/are</w:t>
      </w:r>
      <w:r>
        <w:rPr>
          <w:sz w:val="20"/>
          <w:szCs w:val="20"/>
        </w:rPr>
        <w:t xml:space="preserve"> preventing you from achieving the outcome. It then allows you space to document some key action items that you can get moving on immediately</w:t>
      </w:r>
      <w:r w:rsidR="008221CD">
        <w:rPr>
          <w:sz w:val="20"/>
          <w:szCs w:val="20"/>
        </w:rPr>
        <w:t xml:space="preserve"> to make changes</w:t>
      </w:r>
      <w:r>
        <w:rPr>
          <w:sz w:val="20"/>
          <w:szCs w:val="20"/>
        </w:rPr>
        <w:t xml:space="preserve">. </w:t>
      </w:r>
    </w:p>
    <w:tbl>
      <w:tblPr>
        <w:tblStyle w:val="TableGrid"/>
        <w:tblW w:w="0" w:type="auto"/>
        <w:tblLook w:val="04A0"/>
      </w:tblPr>
      <w:tblGrid>
        <w:gridCol w:w="1951"/>
        <w:gridCol w:w="3386"/>
        <w:gridCol w:w="1183"/>
        <w:gridCol w:w="3086"/>
        <w:gridCol w:w="2545"/>
        <w:gridCol w:w="2023"/>
      </w:tblGrid>
      <w:tr w:rsidR="0065000A" w:rsidRPr="0065000A" w:rsidTr="0065000A">
        <w:tc>
          <w:tcPr>
            <w:tcW w:w="1951" w:type="dxa"/>
          </w:tcPr>
          <w:p w:rsidR="00071258" w:rsidRPr="0065000A" w:rsidRDefault="0065000A" w:rsidP="00071258">
            <w:pPr>
              <w:jc w:val="center"/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 xml:space="preserve">Life </w:t>
            </w:r>
            <w:r w:rsidR="00071258" w:rsidRPr="0065000A">
              <w:rPr>
                <w:b/>
                <w:sz w:val="20"/>
                <w:szCs w:val="20"/>
              </w:rPr>
              <w:t>Area</w:t>
            </w:r>
          </w:p>
        </w:tc>
        <w:tc>
          <w:tcPr>
            <w:tcW w:w="3386" w:type="dxa"/>
          </w:tcPr>
          <w:p w:rsidR="00071258" w:rsidRPr="0065000A" w:rsidRDefault="008221CD" w:rsidP="0007125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esired </w:t>
            </w:r>
            <w:r w:rsidR="00071258" w:rsidRPr="0065000A">
              <w:rPr>
                <w:b/>
                <w:sz w:val="20"/>
                <w:szCs w:val="20"/>
              </w:rPr>
              <w:t>Outcome</w:t>
            </w:r>
          </w:p>
        </w:tc>
        <w:tc>
          <w:tcPr>
            <w:tcW w:w="1183" w:type="dxa"/>
          </w:tcPr>
          <w:p w:rsidR="00071258" w:rsidRPr="0065000A" w:rsidRDefault="00071258" w:rsidP="00071258">
            <w:pPr>
              <w:jc w:val="center"/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Completion Date</w:t>
            </w:r>
          </w:p>
        </w:tc>
        <w:tc>
          <w:tcPr>
            <w:tcW w:w="3086" w:type="dxa"/>
          </w:tcPr>
          <w:p w:rsidR="00071258" w:rsidRPr="0065000A" w:rsidRDefault="00071258" w:rsidP="00071258">
            <w:pPr>
              <w:jc w:val="center"/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Major Obstacle</w:t>
            </w:r>
          </w:p>
        </w:tc>
        <w:tc>
          <w:tcPr>
            <w:tcW w:w="2545" w:type="dxa"/>
          </w:tcPr>
          <w:p w:rsidR="00071258" w:rsidRPr="0065000A" w:rsidRDefault="00071258" w:rsidP="00071258">
            <w:pPr>
              <w:jc w:val="center"/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Obstacle Removal Action</w:t>
            </w:r>
          </w:p>
        </w:tc>
        <w:tc>
          <w:tcPr>
            <w:tcW w:w="2023" w:type="dxa"/>
          </w:tcPr>
          <w:p w:rsidR="00071258" w:rsidRPr="0065000A" w:rsidRDefault="00071258" w:rsidP="00071258">
            <w:pPr>
              <w:jc w:val="center"/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Notes</w:t>
            </w: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 w:rsidP="00071258">
            <w:pPr>
              <w:rPr>
                <w:b/>
                <w:i/>
                <w:sz w:val="20"/>
                <w:szCs w:val="20"/>
              </w:rPr>
            </w:pPr>
            <w:proofErr w:type="spellStart"/>
            <w:r w:rsidRPr="0065000A">
              <w:rPr>
                <w:b/>
                <w:i/>
                <w:sz w:val="20"/>
                <w:szCs w:val="20"/>
              </w:rPr>
              <w:t>e.g</w:t>
            </w:r>
            <w:proofErr w:type="spellEnd"/>
            <w:r w:rsidRPr="0065000A">
              <w:rPr>
                <w:b/>
                <w:i/>
                <w:sz w:val="20"/>
                <w:szCs w:val="20"/>
              </w:rPr>
              <w:t xml:space="preserve"> Family </w:t>
            </w:r>
          </w:p>
        </w:tc>
        <w:tc>
          <w:tcPr>
            <w:tcW w:w="3386" w:type="dxa"/>
          </w:tcPr>
          <w:p w:rsidR="00071258" w:rsidRPr="0065000A" w:rsidRDefault="0065000A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Spend every night at home without working </w:t>
            </w:r>
            <w:r w:rsidR="00071258" w:rsidRPr="0065000A">
              <w:rPr>
                <w:i/>
                <w:sz w:val="20"/>
                <w:szCs w:val="20"/>
              </w:rPr>
              <w:t xml:space="preserve"> </w:t>
            </w:r>
          </w:p>
        </w:tc>
        <w:tc>
          <w:tcPr>
            <w:tcW w:w="1183" w:type="dxa"/>
          </w:tcPr>
          <w:p w:rsidR="00071258" w:rsidRPr="0065000A" w:rsidRDefault="00071258">
            <w:pPr>
              <w:rPr>
                <w:i/>
                <w:sz w:val="20"/>
                <w:szCs w:val="20"/>
              </w:rPr>
            </w:pPr>
            <w:r w:rsidRPr="0065000A">
              <w:rPr>
                <w:i/>
                <w:sz w:val="20"/>
                <w:szCs w:val="20"/>
              </w:rPr>
              <w:t>June 30</w:t>
            </w:r>
          </w:p>
        </w:tc>
        <w:tc>
          <w:tcPr>
            <w:tcW w:w="3086" w:type="dxa"/>
          </w:tcPr>
          <w:p w:rsidR="00071258" w:rsidRPr="0065000A" w:rsidRDefault="0065000A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Evening work - </w:t>
            </w:r>
            <w:r w:rsidR="00071258" w:rsidRPr="0065000A">
              <w:rPr>
                <w:i/>
                <w:sz w:val="20"/>
                <w:szCs w:val="20"/>
              </w:rPr>
              <w:t>Invoicing requirements</w:t>
            </w:r>
          </w:p>
        </w:tc>
        <w:tc>
          <w:tcPr>
            <w:tcW w:w="2545" w:type="dxa"/>
          </w:tcPr>
          <w:p w:rsidR="00071258" w:rsidRPr="0065000A" w:rsidRDefault="00071258">
            <w:pPr>
              <w:rPr>
                <w:i/>
                <w:sz w:val="20"/>
                <w:szCs w:val="20"/>
              </w:rPr>
            </w:pPr>
            <w:r w:rsidRPr="0065000A">
              <w:rPr>
                <w:i/>
                <w:sz w:val="20"/>
                <w:szCs w:val="20"/>
              </w:rPr>
              <w:t>Train Samantha to do these</w:t>
            </w:r>
          </w:p>
        </w:tc>
        <w:tc>
          <w:tcPr>
            <w:tcW w:w="2023" w:type="dxa"/>
          </w:tcPr>
          <w:p w:rsidR="00071258" w:rsidRPr="0065000A" w:rsidRDefault="00071258">
            <w:pPr>
              <w:rPr>
                <w:i/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 xml:space="preserve">Spiritual 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Intellectual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Financial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Emotional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Relational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Addictions/Negative Habits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>Other personal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 xml:space="preserve">Community / Giving Back 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65000A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  <w:r w:rsidRPr="0065000A">
              <w:rPr>
                <w:b/>
                <w:sz w:val="20"/>
                <w:szCs w:val="20"/>
              </w:rPr>
              <w:t xml:space="preserve">Business </w:t>
            </w:r>
            <w:r w:rsidR="0065000A" w:rsidRPr="0065000A">
              <w:rPr>
                <w:b/>
                <w:sz w:val="20"/>
                <w:szCs w:val="20"/>
              </w:rPr>
              <w:t>/ Career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071258" w:rsidRPr="0065000A" w:rsidTr="0065000A">
        <w:tc>
          <w:tcPr>
            <w:tcW w:w="1951" w:type="dxa"/>
          </w:tcPr>
          <w:p w:rsidR="00071258" w:rsidRPr="0065000A" w:rsidRDefault="00071258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071258" w:rsidRPr="0065000A" w:rsidTr="0065000A">
        <w:tc>
          <w:tcPr>
            <w:tcW w:w="1951" w:type="dxa"/>
          </w:tcPr>
          <w:p w:rsidR="00071258" w:rsidRPr="0065000A" w:rsidRDefault="0082188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lational</w:t>
            </w:r>
          </w:p>
        </w:tc>
        <w:tc>
          <w:tcPr>
            <w:tcW w:w="33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071258" w:rsidRPr="0065000A" w:rsidRDefault="00071258">
            <w:pPr>
              <w:rPr>
                <w:sz w:val="20"/>
                <w:szCs w:val="20"/>
              </w:rPr>
            </w:pPr>
          </w:p>
        </w:tc>
      </w:tr>
      <w:tr w:rsidR="0082188A" w:rsidRPr="0065000A" w:rsidTr="0065000A">
        <w:tc>
          <w:tcPr>
            <w:tcW w:w="1951" w:type="dxa"/>
          </w:tcPr>
          <w:p w:rsidR="0082188A" w:rsidRPr="0065000A" w:rsidRDefault="0082188A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</w:tr>
      <w:tr w:rsidR="0082188A" w:rsidRPr="0065000A" w:rsidTr="0065000A">
        <w:tc>
          <w:tcPr>
            <w:tcW w:w="1951" w:type="dxa"/>
          </w:tcPr>
          <w:p w:rsidR="0082188A" w:rsidRPr="0065000A" w:rsidRDefault="0082188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bbies / Interests</w:t>
            </w:r>
          </w:p>
        </w:tc>
        <w:tc>
          <w:tcPr>
            <w:tcW w:w="3386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</w:tr>
      <w:tr w:rsidR="0082188A" w:rsidRPr="0065000A" w:rsidTr="0065000A">
        <w:tc>
          <w:tcPr>
            <w:tcW w:w="1951" w:type="dxa"/>
          </w:tcPr>
          <w:p w:rsidR="0082188A" w:rsidRPr="0065000A" w:rsidRDefault="0082188A">
            <w:pPr>
              <w:rPr>
                <w:b/>
                <w:sz w:val="20"/>
                <w:szCs w:val="20"/>
              </w:rPr>
            </w:pPr>
          </w:p>
        </w:tc>
        <w:tc>
          <w:tcPr>
            <w:tcW w:w="3386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3086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2545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  <w:tc>
          <w:tcPr>
            <w:tcW w:w="2023" w:type="dxa"/>
          </w:tcPr>
          <w:p w:rsidR="0082188A" w:rsidRPr="0065000A" w:rsidRDefault="0082188A">
            <w:pPr>
              <w:rPr>
                <w:sz w:val="20"/>
                <w:szCs w:val="20"/>
              </w:rPr>
            </w:pPr>
          </w:p>
        </w:tc>
      </w:tr>
    </w:tbl>
    <w:p w:rsidR="00071258" w:rsidRDefault="00071258"/>
    <w:p w:rsidR="00071258" w:rsidRDefault="00071258"/>
    <w:sectPr w:rsidR="00071258" w:rsidSect="008221CD">
      <w:footerReference w:type="default" r:id="rId6"/>
      <w:pgSz w:w="16838" w:h="11906" w:orient="landscape"/>
      <w:pgMar w:top="560" w:right="1440" w:bottom="567" w:left="1440" w:header="426" w:footer="3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13A2F" w:rsidRDefault="00513A2F" w:rsidP="008221CD">
      <w:pPr>
        <w:spacing w:after="0" w:line="240" w:lineRule="auto"/>
      </w:pPr>
      <w:r>
        <w:separator/>
      </w:r>
    </w:p>
  </w:endnote>
  <w:endnote w:type="continuationSeparator" w:id="0">
    <w:p w:rsidR="00513A2F" w:rsidRDefault="00513A2F" w:rsidP="00822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21CD" w:rsidRPr="008221CD" w:rsidRDefault="008221CD" w:rsidP="008221CD">
    <w:pPr>
      <w:pStyle w:val="Footer"/>
      <w:jc w:val="center"/>
      <w:rPr>
        <w:sz w:val="16"/>
        <w:szCs w:val="16"/>
      </w:rPr>
    </w:pPr>
    <w:r w:rsidRPr="008221CD">
      <w:rPr>
        <w:sz w:val="16"/>
        <w:szCs w:val="16"/>
      </w:rPr>
      <w:t xml:space="preserve">© Ray Hodge 2017 </w:t>
    </w:r>
    <w:r w:rsidRPr="008221CD">
      <w:rPr>
        <w:sz w:val="16"/>
        <w:szCs w:val="16"/>
      </w:rPr>
      <w:br/>
    </w:r>
    <w:hyperlink r:id="rId1" w:history="1">
      <w:r w:rsidRPr="008221CD">
        <w:rPr>
          <w:rStyle w:val="Hyperlink"/>
          <w:sz w:val="16"/>
          <w:szCs w:val="16"/>
        </w:rPr>
        <w:t>www.rayhodge.com.au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13A2F" w:rsidRDefault="00513A2F" w:rsidP="008221CD">
      <w:pPr>
        <w:spacing w:after="0" w:line="240" w:lineRule="auto"/>
      </w:pPr>
      <w:r>
        <w:separator/>
      </w:r>
    </w:p>
  </w:footnote>
  <w:footnote w:type="continuationSeparator" w:id="0">
    <w:p w:rsidR="00513A2F" w:rsidRDefault="00513A2F" w:rsidP="008221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AZCA3NLI2MzY2MjczNDUyUdpeDU4uLM/DyQAsNaAKMYtNksAAAA"/>
  </w:docVars>
  <w:rsids>
    <w:rsidRoot w:val="00071258"/>
    <w:rsid w:val="00071258"/>
    <w:rsid w:val="000C495D"/>
    <w:rsid w:val="00513A2F"/>
    <w:rsid w:val="0065000A"/>
    <w:rsid w:val="0082188A"/>
    <w:rsid w:val="008221CD"/>
    <w:rsid w:val="00972B5E"/>
    <w:rsid w:val="00CE3AFD"/>
    <w:rsid w:val="00DA2B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2B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12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822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21CD"/>
  </w:style>
  <w:style w:type="paragraph" w:styleId="Footer">
    <w:name w:val="footer"/>
    <w:basedOn w:val="Normal"/>
    <w:link w:val="FooterChar"/>
    <w:uiPriority w:val="99"/>
    <w:semiHidden/>
    <w:unhideWhenUsed/>
    <w:rsid w:val="00822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221CD"/>
  </w:style>
  <w:style w:type="character" w:styleId="Hyperlink">
    <w:name w:val="Hyperlink"/>
    <w:basedOn w:val="DefaultParagraphFont"/>
    <w:uiPriority w:val="99"/>
    <w:unhideWhenUsed/>
    <w:rsid w:val="008221C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ayhodge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 Number 2</dc:creator>
  <cp:lastModifiedBy>Ray Number 2</cp:lastModifiedBy>
  <cp:revision>2</cp:revision>
  <dcterms:created xsi:type="dcterms:W3CDTF">2017-02-09T02:00:00Z</dcterms:created>
  <dcterms:modified xsi:type="dcterms:W3CDTF">2017-02-09T02:36:00Z</dcterms:modified>
</cp:coreProperties>
</file>